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7A763F9B"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BASC 1</w:t>
            </w:r>
            <w:r w:rsidR="001A18AD">
              <w:rPr>
                <w:rFonts w:asciiTheme="majorHAnsi" w:hAnsiTheme="majorHAnsi" w:cstheme="majorHAnsi"/>
                <w:spacing w:val="-3"/>
                <w:szCs w:val="24"/>
              </w:rPr>
              <w:t>3</w:t>
            </w:r>
            <w:r w:rsidR="00CA1E50" w:rsidRPr="000233DF">
              <w:rPr>
                <w:rFonts w:asciiTheme="majorHAnsi" w:hAnsiTheme="majorHAnsi" w:cstheme="majorHAnsi"/>
                <w:spacing w:val="-3"/>
                <w:szCs w:val="24"/>
              </w:rPr>
              <w:t xml:space="preserve">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951ABF">
              <w:rPr>
                <w:rFonts w:asciiTheme="majorHAnsi" w:hAnsiTheme="majorHAnsi" w:cstheme="majorHAnsi"/>
                <w:spacing w:val="-3"/>
                <w:szCs w:val="24"/>
              </w:rPr>
              <w:t>2</w:t>
            </w:r>
            <w:bookmarkStart w:id="0" w:name="_GoBack"/>
            <w:bookmarkEnd w:id="0"/>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573DA10E"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BB05E7">
                    <w:rPr>
                      <w:rFonts w:asciiTheme="majorHAnsi" w:hAnsiTheme="majorHAnsi" w:cstheme="majorHAnsi"/>
                      <w:szCs w:val="24"/>
                    </w:rPr>
                    <w:t xml:space="preserve"> </w:t>
                  </w:r>
                  <w:r w:rsidR="004C6D4C">
                    <w:rPr>
                      <w:rFonts w:asciiTheme="majorHAnsi" w:hAnsiTheme="majorHAnsi" w:cstheme="majorHAnsi"/>
                      <w:szCs w:val="24"/>
                    </w:rPr>
                    <w:t>Fall</w:t>
                  </w:r>
                  <w:r w:rsidR="00535904">
                    <w:rPr>
                      <w:rFonts w:asciiTheme="majorHAnsi" w:hAnsiTheme="majorHAnsi" w:cstheme="majorHAnsi"/>
                      <w:szCs w:val="24"/>
                    </w:rPr>
                    <w:t xml:space="preserve"> 2026</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your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64CEE" w14:textId="77777777" w:rsidR="00A84780" w:rsidRDefault="00A84780" w:rsidP="00F23E1B">
      <w:r>
        <w:separator/>
      </w:r>
    </w:p>
  </w:endnote>
  <w:endnote w:type="continuationSeparator" w:id="0">
    <w:p w14:paraId="1735F35F" w14:textId="77777777" w:rsidR="00A84780" w:rsidRDefault="00A84780"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F8C16" w14:textId="6F4E9C8C"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951ABF">
      <w:rPr>
        <w:rFonts w:ascii="Times New Roman" w:hAnsi="Times New Roman"/>
        <w:noProof/>
        <w:sz w:val="22"/>
      </w:rPr>
      <w:t>8</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517147" w14:textId="77777777" w:rsidR="00A84780" w:rsidRDefault="00A84780" w:rsidP="00F23E1B">
      <w:r>
        <w:separator/>
      </w:r>
    </w:p>
  </w:footnote>
  <w:footnote w:type="continuationSeparator" w:id="0">
    <w:p w14:paraId="3D46B2C4" w14:textId="77777777" w:rsidR="00A84780" w:rsidRDefault="00A84780" w:rsidP="00F23E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29"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92FCD"/>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A18AD"/>
    <w:rsid w:val="001B2593"/>
    <w:rsid w:val="001B508B"/>
    <w:rsid w:val="001B7F95"/>
    <w:rsid w:val="001C2825"/>
    <w:rsid w:val="001C338A"/>
    <w:rsid w:val="001C36E1"/>
    <w:rsid w:val="001C7BC9"/>
    <w:rsid w:val="001D28AB"/>
    <w:rsid w:val="001E4F5E"/>
    <w:rsid w:val="00200F5B"/>
    <w:rsid w:val="002023E0"/>
    <w:rsid w:val="002133EB"/>
    <w:rsid w:val="00214A40"/>
    <w:rsid w:val="00232F9C"/>
    <w:rsid w:val="002352A7"/>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12E"/>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1B5"/>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0D89"/>
    <w:rsid w:val="00451065"/>
    <w:rsid w:val="00451A57"/>
    <w:rsid w:val="0045337B"/>
    <w:rsid w:val="00456C09"/>
    <w:rsid w:val="004607DE"/>
    <w:rsid w:val="00465250"/>
    <w:rsid w:val="004902FA"/>
    <w:rsid w:val="004926EE"/>
    <w:rsid w:val="004941F0"/>
    <w:rsid w:val="004964EA"/>
    <w:rsid w:val="004A1AD2"/>
    <w:rsid w:val="004A2B72"/>
    <w:rsid w:val="004A5677"/>
    <w:rsid w:val="004B140E"/>
    <w:rsid w:val="004B7BD7"/>
    <w:rsid w:val="004C1094"/>
    <w:rsid w:val="004C6D4C"/>
    <w:rsid w:val="004D1466"/>
    <w:rsid w:val="004D3DE2"/>
    <w:rsid w:val="004E702C"/>
    <w:rsid w:val="004F428A"/>
    <w:rsid w:val="004F7F5E"/>
    <w:rsid w:val="005050B9"/>
    <w:rsid w:val="0050629F"/>
    <w:rsid w:val="00515917"/>
    <w:rsid w:val="00516018"/>
    <w:rsid w:val="00516711"/>
    <w:rsid w:val="00527FA5"/>
    <w:rsid w:val="00533FCC"/>
    <w:rsid w:val="00535904"/>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152F0"/>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0B41"/>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07FC3"/>
    <w:rsid w:val="00813FE5"/>
    <w:rsid w:val="008176C3"/>
    <w:rsid w:val="00827609"/>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1ABF"/>
    <w:rsid w:val="009534F1"/>
    <w:rsid w:val="009641CD"/>
    <w:rsid w:val="00965E30"/>
    <w:rsid w:val="0097017D"/>
    <w:rsid w:val="009755B0"/>
    <w:rsid w:val="00976DF5"/>
    <w:rsid w:val="0098226F"/>
    <w:rsid w:val="00984766"/>
    <w:rsid w:val="0098742A"/>
    <w:rsid w:val="00991AEF"/>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D4C"/>
    <w:rsid w:val="00A8361E"/>
    <w:rsid w:val="00A84780"/>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05E7"/>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3D77"/>
    <w:rsid w:val="00D05958"/>
    <w:rsid w:val="00D20771"/>
    <w:rsid w:val="00D23031"/>
    <w:rsid w:val="00D26E66"/>
    <w:rsid w:val="00D40DE1"/>
    <w:rsid w:val="00D613DF"/>
    <w:rsid w:val="00D67C4D"/>
    <w:rsid w:val="00D72BC8"/>
    <w:rsid w:val="00DA651A"/>
    <w:rsid w:val="00DB05E3"/>
    <w:rsid w:val="00DB2991"/>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97"/>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D7E"/>
    <w:rsid w:val="00F23E1B"/>
    <w:rsid w:val="00F44B87"/>
    <w:rsid w:val="00F4661B"/>
    <w:rsid w:val="00F53853"/>
    <w:rsid w:val="00F54EBF"/>
    <w:rsid w:val="00F60AB5"/>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1CAA9-BD67-4F2E-B8FC-99217E716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58</Words>
  <Characters>1401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3</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2</cp:revision>
  <cp:lastPrinted>2018-05-21T22:06:00Z</cp:lastPrinted>
  <dcterms:created xsi:type="dcterms:W3CDTF">2026-04-22T19:58:00Z</dcterms:created>
  <dcterms:modified xsi:type="dcterms:W3CDTF">2026-04-22T19:58:00Z</dcterms:modified>
</cp:coreProperties>
</file>